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AA6F5" w14:textId="5BEA2D09" w:rsidR="007D5B1E" w:rsidRDefault="005F5ECD" w:rsidP="005F5ECD">
      <w:pPr>
        <w:pStyle w:val="Heading2"/>
      </w:pPr>
      <w:r>
        <w:t>Supplemental Materials Folder Instructions</w:t>
      </w:r>
    </w:p>
    <w:p w14:paraId="2C96F7B3" w14:textId="178794ED" w:rsidR="005F5ECD" w:rsidRDefault="005F5ECD" w:rsidP="005F5ECD"/>
    <w:p w14:paraId="20AAB209" w14:textId="03C14C28" w:rsidR="005F5ECD" w:rsidRPr="005F5ECD" w:rsidRDefault="005F5ECD" w:rsidP="005F5ECD">
      <w:r w:rsidRPr="00663062">
        <w:rPr>
          <w:b/>
          <w:bCs/>
        </w:rPr>
        <w:t>Supplemental Materials.doc</w:t>
      </w:r>
      <w:r>
        <w:t xml:space="preserve"> contains all supplemental figures and </w:t>
      </w:r>
      <w:proofErr w:type="gramStart"/>
      <w:r>
        <w:t>tables</w:t>
      </w:r>
      <w:proofErr w:type="gramEnd"/>
    </w:p>
    <w:sectPr w:rsidR="005F5ECD" w:rsidRPr="005F5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1NLKwNDMwMzczNjFT0lEKTi0uzszPAykwrAUA21jHCCwAAAA="/>
  </w:docVars>
  <w:rsids>
    <w:rsidRoot w:val="00720990"/>
    <w:rsid w:val="00531A99"/>
    <w:rsid w:val="005D76CA"/>
    <w:rsid w:val="005F5ECD"/>
    <w:rsid w:val="00663062"/>
    <w:rsid w:val="006E2A6A"/>
    <w:rsid w:val="00720990"/>
    <w:rsid w:val="007D5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2FA47"/>
  <w15:chartTrackingRefBased/>
  <w15:docId w15:val="{D31A6555-D8EC-47E4-ADE3-3EC7B123B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5E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96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o, Gabriella Nicole</dc:creator>
  <cp:keywords/>
  <dc:description/>
  <cp:lastModifiedBy>Pinto, Gabriella Nicole</cp:lastModifiedBy>
  <cp:revision>3</cp:revision>
  <dcterms:created xsi:type="dcterms:W3CDTF">2023-09-07T20:41:00Z</dcterms:created>
  <dcterms:modified xsi:type="dcterms:W3CDTF">2023-09-07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2084449f1f295822ebb6a707d2b1f5bab6a3622fcc9084cc167fd7ac4d73cc</vt:lpwstr>
  </property>
</Properties>
</file>